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9DFE14" w14:textId="229031A8" w:rsidR="00F00638" w:rsidRDefault="002E2A95">
      <w:r>
        <w:rPr>
          <w:noProof/>
        </w:rPr>
        <w:drawing>
          <wp:inline distT="0" distB="0" distL="0" distR="0" wp14:anchorId="73D5D7D1" wp14:editId="05622E20">
            <wp:extent cx="5943600" cy="25342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DCBBA" w14:textId="420D49BB" w:rsidR="002E2A95" w:rsidRDefault="002E2A95"/>
    <w:p w14:paraId="12D25664" w14:textId="09D92BF9" w:rsidR="002E2A95" w:rsidRDefault="002E2A95">
      <w:r>
        <w:rPr>
          <w:noProof/>
        </w:rPr>
        <w:drawing>
          <wp:inline distT="0" distB="0" distL="0" distR="0" wp14:anchorId="6B789571" wp14:editId="5834E254">
            <wp:extent cx="5943600" cy="25342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3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E2A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SxMDE3MDUDEhamlko6SsGpxcWZ+XkgBYa1AJFAG38sAAAA"/>
  </w:docVars>
  <w:rsids>
    <w:rsidRoot w:val="002E2A95"/>
    <w:rsid w:val="002E2A95"/>
    <w:rsid w:val="005A789B"/>
    <w:rsid w:val="00F0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F757C"/>
  <w15:chartTrackingRefBased/>
  <w15:docId w15:val="{F8A03C24-014F-4FE5-8BD2-5B4F05287F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W Wilson</dc:creator>
  <cp:keywords/>
  <dc:description/>
  <cp:lastModifiedBy>Evan W Wilson</cp:lastModifiedBy>
  <cp:revision>1</cp:revision>
  <dcterms:created xsi:type="dcterms:W3CDTF">2018-04-29T14:11:00Z</dcterms:created>
  <dcterms:modified xsi:type="dcterms:W3CDTF">2018-04-29T14:18:00Z</dcterms:modified>
</cp:coreProperties>
</file>